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C03B2A" w14:textId="1E7E6D29" w:rsidR="00860A2E" w:rsidRPr="004165EE" w:rsidRDefault="00860A2E" w:rsidP="00860A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E065A5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 Table.</w:t>
      </w:r>
      <w:r w:rsidRPr="00983D6E">
        <w:rPr>
          <w:rFonts w:ascii="Times New Roman" w:hAnsi="Times New Roman" w:cs="Times New Roman"/>
          <w:sz w:val="24"/>
          <w:szCs w:val="24"/>
        </w:rPr>
        <w:t xml:space="preserve"> Average SES effects in executive function</w:t>
      </w:r>
      <w:r>
        <w:rPr>
          <w:rFonts w:ascii="Times New Roman" w:hAnsi="Times New Roman" w:cs="Times New Roman"/>
          <w:sz w:val="24"/>
          <w:szCs w:val="24"/>
        </w:rPr>
        <w:t xml:space="preserve"> for children aged 36-42 month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589"/>
        <w:gridCol w:w="3109"/>
        <w:gridCol w:w="2662"/>
      </w:tblGrid>
      <w:tr w:rsidR="00860A2E" w:rsidRPr="006C1CE8" w14:paraId="048CE9A9" w14:textId="77777777" w:rsidTr="003632B7">
        <w:trPr>
          <w:trHeight w:val="255"/>
        </w:trPr>
        <w:tc>
          <w:tcPr>
            <w:tcW w:w="1917" w:type="pct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A82F1" w14:textId="77777777" w:rsidR="00860A2E" w:rsidRPr="006C1CE8" w:rsidRDefault="00860A2E" w:rsidP="003632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CE8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661" w:type="pct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E125E" w14:textId="77777777" w:rsidR="00860A2E" w:rsidRPr="006C1CE8" w:rsidRDefault="00860A2E" w:rsidP="003632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CE8">
              <w:rPr>
                <w:rFonts w:ascii="Times New Roman" w:eastAsia="Times New Roman" w:hAnsi="Times New Roman" w:cs="Times New Roman"/>
                <w:sz w:val="24"/>
                <w:szCs w:val="24"/>
              </w:rPr>
              <w:t>(1)</w:t>
            </w:r>
          </w:p>
        </w:tc>
        <w:tc>
          <w:tcPr>
            <w:tcW w:w="1422" w:type="pct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3908A" w14:textId="77777777" w:rsidR="00860A2E" w:rsidRPr="006C1CE8" w:rsidRDefault="00860A2E" w:rsidP="003632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CE8">
              <w:rPr>
                <w:rFonts w:ascii="Times New Roman" w:eastAsia="Times New Roman" w:hAnsi="Times New Roman" w:cs="Times New Roman"/>
                <w:sz w:val="24"/>
                <w:szCs w:val="24"/>
              </w:rPr>
              <w:t>(2)</w:t>
            </w:r>
          </w:p>
        </w:tc>
      </w:tr>
      <w:tr w:rsidR="00860A2E" w:rsidRPr="006C1CE8" w14:paraId="721C5B10" w14:textId="77777777" w:rsidTr="003632B7">
        <w:trPr>
          <w:trHeight w:val="255"/>
        </w:trPr>
        <w:tc>
          <w:tcPr>
            <w:tcW w:w="1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C9E9C" w14:textId="77777777" w:rsidR="00860A2E" w:rsidRPr="006C1CE8" w:rsidRDefault="00860A2E" w:rsidP="003632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CE8">
              <w:rPr>
                <w:rFonts w:ascii="Times New Roman" w:eastAsia="Times New Roman" w:hAnsi="Times New Roman" w:cs="Times New Roman"/>
                <w:sz w:val="24"/>
                <w:szCs w:val="24"/>
              </w:rPr>
              <w:t>VARIABLES</w:t>
            </w:r>
          </w:p>
        </w:tc>
        <w:tc>
          <w:tcPr>
            <w:tcW w:w="16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D9294" w14:textId="77777777" w:rsidR="00860A2E" w:rsidRPr="006C1CE8" w:rsidRDefault="00860A2E" w:rsidP="003632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CE8">
              <w:rPr>
                <w:rFonts w:ascii="Times New Roman" w:eastAsia="Times New Roman" w:hAnsi="Times New Roman" w:cs="Times New Roman"/>
                <w:sz w:val="24"/>
                <w:szCs w:val="24"/>
              </w:rPr>
              <w:t>EF (MEFS)</w:t>
            </w:r>
          </w:p>
        </w:tc>
        <w:tc>
          <w:tcPr>
            <w:tcW w:w="1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CEB51" w14:textId="77777777" w:rsidR="00860A2E" w:rsidRPr="006C1CE8" w:rsidRDefault="00860A2E" w:rsidP="003632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CE8">
              <w:rPr>
                <w:rFonts w:ascii="Times New Roman" w:eastAsia="Times New Roman" w:hAnsi="Times New Roman" w:cs="Times New Roman"/>
                <w:sz w:val="24"/>
                <w:szCs w:val="24"/>
              </w:rPr>
              <w:t>Inhibitory control (PT)</w:t>
            </w:r>
          </w:p>
        </w:tc>
      </w:tr>
      <w:tr w:rsidR="00860A2E" w:rsidRPr="006C1CE8" w14:paraId="2F9A5C18" w14:textId="77777777" w:rsidTr="003632B7">
        <w:trPr>
          <w:trHeight w:val="255"/>
        </w:trPr>
        <w:tc>
          <w:tcPr>
            <w:tcW w:w="1917" w:type="pct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E7072" w14:textId="77777777" w:rsidR="00860A2E" w:rsidRPr="006C1CE8" w:rsidRDefault="00860A2E" w:rsidP="003632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CE8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661" w:type="pct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C942A" w14:textId="77777777" w:rsidR="00860A2E" w:rsidRPr="006C1CE8" w:rsidRDefault="00860A2E" w:rsidP="003632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CE8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22" w:type="pct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CE56D" w14:textId="77777777" w:rsidR="00860A2E" w:rsidRPr="006C1CE8" w:rsidRDefault="00860A2E" w:rsidP="003632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CE8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6C1CE8" w:rsidRPr="006C1CE8" w14:paraId="5FB94EBB" w14:textId="77777777" w:rsidTr="00807086">
        <w:trPr>
          <w:trHeight w:val="255"/>
        </w:trPr>
        <w:tc>
          <w:tcPr>
            <w:tcW w:w="1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BC1DC" w14:textId="77777777" w:rsidR="006C1CE8" w:rsidRPr="006C1CE8" w:rsidRDefault="006C1CE8" w:rsidP="006C1CE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CE8">
              <w:rPr>
                <w:rFonts w:ascii="Times New Roman" w:eastAsia="Times New Roman" w:hAnsi="Times New Roman" w:cs="Times New Roman"/>
                <w:sz w:val="24"/>
                <w:szCs w:val="24"/>
              </w:rPr>
              <w:t>Q2</w:t>
            </w:r>
          </w:p>
        </w:tc>
        <w:tc>
          <w:tcPr>
            <w:tcW w:w="16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D8F727" w14:textId="788C4965" w:rsidR="006C1CE8" w:rsidRPr="006C1CE8" w:rsidRDefault="006C1CE8" w:rsidP="006C1C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CE8">
              <w:rPr>
                <w:rFonts w:ascii="Times New Roman" w:hAnsi="Times New Roman" w:cs="Times New Roman"/>
                <w:sz w:val="24"/>
                <w:szCs w:val="24"/>
              </w:rPr>
              <w:t>0.02</w:t>
            </w:r>
          </w:p>
        </w:tc>
        <w:tc>
          <w:tcPr>
            <w:tcW w:w="1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8E7207" w14:textId="4E19898F" w:rsidR="006C1CE8" w:rsidRPr="006C1CE8" w:rsidRDefault="006C1CE8" w:rsidP="006C1C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CE8">
              <w:rPr>
                <w:rFonts w:ascii="Times New Roman" w:hAnsi="Times New Roman" w:cs="Times New Roman"/>
                <w:sz w:val="24"/>
                <w:szCs w:val="24"/>
              </w:rPr>
              <w:t>0.21</w:t>
            </w:r>
          </w:p>
        </w:tc>
      </w:tr>
      <w:tr w:rsidR="006C1CE8" w:rsidRPr="006C1CE8" w14:paraId="3163DA97" w14:textId="77777777" w:rsidTr="00807086">
        <w:trPr>
          <w:trHeight w:val="255"/>
        </w:trPr>
        <w:tc>
          <w:tcPr>
            <w:tcW w:w="1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E541E" w14:textId="77777777" w:rsidR="006C1CE8" w:rsidRPr="006C1CE8" w:rsidRDefault="006C1CE8" w:rsidP="006C1C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BDEA3A" w14:textId="71B083AA" w:rsidR="006C1CE8" w:rsidRPr="006C1CE8" w:rsidRDefault="006C1CE8" w:rsidP="006C1C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CE8">
              <w:rPr>
                <w:rFonts w:ascii="Times New Roman" w:hAnsi="Times New Roman" w:cs="Times New Roman"/>
                <w:sz w:val="24"/>
                <w:szCs w:val="24"/>
              </w:rPr>
              <w:t>(-0.24 - 0.28)</w:t>
            </w:r>
          </w:p>
        </w:tc>
        <w:tc>
          <w:tcPr>
            <w:tcW w:w="1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CF790F" w14:textId="7ADD93AC" w:rsidR="006C1CE8" w:rsidRPr="006C1CE8" w:rsidRDefault="006C1CE8" w:rsidP="006C1C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CE8">
              <w:rPr>
                <w:rFonts w:ascii="Times New Roman" w:hAnsi="Times New Roman" w:cs="Times New Roman"/>
                <w:sz w:val="24"/>
                <w:szCs w:val="24"/>
              </w:rPr>
              <w:t>(-0.07 - 0.50)</w:t>
            </w:r>
          </w:p>
        </w:tc>
      </w:tr>
      <w:tr w:rsidR="006C1CE8" w:rsidRPr="006C1CE8" w14:paraId="357F4281" w14:textId="77777777" w:rsidTr="00807086">
        <w:trPr>
          <w:trHeight w:val="255"/>
        </w:trPr>
        <w:tc>
          <w:tcPr>
            <w:tcW w:w="1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597CA" w14:textId="77777777" w:rsidR="006C1CE8" w:rsidRPr="006C1CE8" w:rsidRDefault="006C1CE8" w:rsidP="006C1CE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CE8">
              <w:rPr>
                <w:rFonts w:ascii="Times New Roman" w:eastAsia="Times New Roman" w:hAnsi="Times New Roman" w:cs="Times New Roman"/>
                <w:sz w:val="24"/>
                <w:szCs w:val="24"/>
              </w:rPr>
              <w:t>Q3</w:t>
            </w:r>
          </w:p>
        </w:tc>
        <w:tc>
          <w:tcPr>
            <w:tcW w:w="16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5CFE6B" w14:textId="72743E07" w:rsidR="006C1CE8" w:rsidRPr="006C1CE8" w:rsidRDefault="006C1CE8" w:rsidP="006C1C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CE8">
              <w:rPr>
                <w:rFonts w:ascii="Times New Roman" w:hAnsi="Times New Roman" w:cs="Times New Roman"/>
                <w:sz w:val="24"/>
                <w:szCs w:val="24"/>
              </w:rPr>
              <w:t>0.44**</w:t>
            </w:r>
          </w:p>
        </w:tc>
        <w:tc>
          <w:tcPr>
            <w:tcW w:w="1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992723" w14:textId="7264C5C1" w:rsidR="006C1CE8" w:rsidRPr="006C1CE8" w:rsidRDefault="006C1CE8" w:rsidP="006C1C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CE8">
              <w:rPr>
                <w:rFonts w:ascii="Times New Roman" w:hAnsi="Times New Roman" w:cs="Times New Roman"/>
                <w:sz w:val="24"/>
                <w:szCs w:val="24"/>
              </w:rPr>
              <w:t>0.50***</w:t>
            </w:r>
          </w:p>
        </w:tc>
      </w:tr>
      <w:tr w:rsidR="006C1CE8" w:rsidRPr="006C1CE8" w14:paraId="2D5FB069" w14:textId="77777777" w:rsidTr="00807086">
        <w:trPr>
          <w:trHeight w:val="255"/>
        </w:trPr>
        <w:tc>
          <w:tcPr>
            <w:tcW w:w="1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73211" w14:textId="77777777" w:rsidR="006C1CE8" w:rsidRPr="006C1CE8" w:rsidRDefault="006C1CE8" w:rsidP="006C1C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B8A2E5" w14:textId="622AF258" w:rsidR="006C1CE8" w:rsidRPr="006C1CE8" w:rsidRDefault="006C1CE8" w:rsidP="006C1C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CE8">
              <w:rPr>
                <w:rFonts w:ascii="Times New Roman" w:hAnsi="Times New Roman" w:cs="Times New Roman"/>
                <w:sz w:val="24"/>
                <w:szCs w:val="24"/>
              </w:rPr>
              <w:t>(0.16 - 0.71)</w:t>
            </w:r>
          </w:p>
        </w:tc>
        <w:tc>
          <w:tcPr>
            <w:tcW w:w="1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4E1A9B" w14:textId="2CAE8071" w:rsidR="006C1CE8" w:rsidRPr="006C1CE8" w:rsidRDefault="006C1CE8" w:rsidP="006C1C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CE8">
              <w:rPr>
                <w:rFonts w:ascii="Times New Roman" w:hAnsi="Times New Roman" w:cs="Times New Roman"/>
                <w:sz w:val="24"/>
                <w:szCs w:val="24"/>
              </w:rPr>
              <w:t>(0.21 - 0.80)</w:t>
            </w:r>
          </w:p>
        </w:tc>
      </w:tr>
      <w:tr w:rsidR="006C1CE8" w:rsidRPr="006C1CE8" w14:paraId="1FB0EA0A" w14:textId="77777777" w:rsidTr="00807086">
        <w:trPr>
          <w:trHeight w:val="255"/>
        </w:trPr>
        <w:tc>
          <w:tcPr>
            <w:tcW w:w="1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F689C" w14:textId="77777777" w:rsidR="006C1CE8" w:rsidRPr="006C1CE8" w:rsidRDefault="006C1CE8" w:rsidP="006C1CE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CE8">
              <w:rPr>
                <w:rFonts w:ascii="Times New Roman" w:eastAsia="Times New Roman" w:hAnsi="Times New Roman" w:cs="Times New Roman"/>
                <w:sz w:val="24"/>
                <w:szCs w:val="24"/>
              </w:rPr>
              <w:t>Q4</w:t>
            </w:r>
          </w:p>
        </w:tc>
        <w:tc>
          <w:tcPr>
            <w:tcW w:w="16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5D18EA" w14:textId="49FC86F5" w:rsidR="006C1CE8" w:rsidRPr="006C1CE8" w:rsidRDefault="006C1CE8" w:rsidP="006C1C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CE8">
              <w:rPr>
                <w:rFonts w:ascii="Times New Roman" w:hAnsi="Times New Roman" w:cs="Times New Roman"/>
                <w:sz w:val="24"/>
                <w:szCs w:val="24"/>
              </w:rPr>
              <w:t>0.30*</w:t>
            </w:r>
          </w:p>
        </w:tc>
        <w:tc>
          <w:tcPr>
            <w:tcW w:w="1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91A697" w14:textId="57ECD433" w:rsidR="006C1CE8" w:rsidRPr="006C1CE8" w:rsidRDefault="006C1CE8" w:rsidP="006C1C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CE8">
              <w:rPr>
                <w:rFonts w:ascii="Times New Roman" w:hAnsi="Times New Roman" w:cs="Times New Roman"/>
                <w:sz w:val="24"/>
                <w:szCs w:val="24"/>
              </w:rPr>
              <w:t>0.38*</w:t>
            </w:r>
          </w:p>
        </w:tc>
      </w:tr>
      <w:tr w:rsidR="006C1CE8" w:rsidRPr="006C1CE8" w14:paraId="453E2539" w14:textId="77777777" w:rsidTr="00807086">
        <w:trPr>
          <w:trHeight w:val="255"/>
        </w:trPr>
        <w:tc>
          <w:tcPr>
            <w:tcW w:w="1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F4CC9" w14:textId="77777777" w:rsidR="006C1CE8" w:rsidRPr="006C1CE8" w:rsidRDefault="006C1CE8" w:rsidP="006C1C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019BFB" w14:textId="0BE4C8BC" w:rsidR="006C1CE8" w:rsidRPr="006C1CE8" w:rsidRDefault="006C1CE8" w:rsidP="006C1C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CE8">
              <w:rPr>
                <w:rFonts w:ascii="Times New Roman" w:hAnsi="Times New Roman" w:cs="Times New Roman"/>
                <w:sz w:val="24"/>
                <w:szCs w:val="24"/>
              </w:rPr>
              <w:t>(0.02 - 0.59)</w:t>
            </w:r>
          </w:p>
        </w:tc>
        <w:tc>
          <w:tcPr>
            <w:tcW w:w="1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C9A150" w14:textId="0140FEC7" w:rsidR="006C1CE8" w:rsidRPr="006C1CE8" w:rsidRDefault="006C1CE8" w:rsidP="006C1C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CE8">
              <w:rPr>
                <w:rFonts w:ascii="Times New Roman" w:hAnsi="Times New Roman" w:cs="Times New Roman"/>
                <w:sz w:val="24"/>
                <w:szCs w:val="24"/>
              </w:rPr>
              <w:t>(0.07 - 0.68)</w:t>
            </w:r>
          </w:p>
        </w:tc>
      </w:tr>
      <w:tr w:rsidR="00860A2E" w:rsidRPr="006C1CE8" w14:paraId="32F26039" w14:textId="77777777" w:rsidTr="003632B7">
        <w:trPr>
          <w:trHeight w:val="255"/>
        </w:trPr>
        <w:tc>
          <w:tcPr>
            <w:tcW w:w="1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6C728" w14:textId="77777777" w:rsidR="00860A2E" w:rsidRPr="006C1CE8" w:rsidRDefault="00860A2E" w:rsidP="003632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B3465C" w14:textId="77777777" w:rsidR="00860A2E" w:rsidRPr="006C1CE8" w:rsidRDefault="00860A2E" w:rsidP="003632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9F28F0" w14:textId="77777777" w:rsidR="00860A2E" w:rsidRPr="006C1CE8" w:rsidRDefault="00860A2E" w:rsidP="003632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60A2E" w:rsidRPr="006C1CE8" w14:paraId="47DC40E8" w14:textId="77777777" w:rsidTr="003632B7">
        <w:trPr>
          <w:trHeight w:val="255"/>
        </w:trPr>
        <w:tc>
          <w:tcPr>
            <w:tcW w:w="19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A9F2B" w14:textId="77777777" w:rsidR="00860A2E" w:rsidRPr="006C1CE8" w:rsidRDefault="00860A2E" w:rsidP="003632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CE8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6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9028C" w14:textId="77777777" w:rsidR="00860A2E" w:rsidRPr="006C1CE8" w:rsidRDefault="00860A2E" w:rsidP="003632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CE8">
              <w:rPr>
                <w:rFonts w:ascii="Times New Roman" w:eastAsia="Times New Roman" w:hAnsi="Times New Roman" w:cs="Times New Roman"/>
                <w:sz w:val="24"/>
                <w:szCs w:val="24"/>
              </w:rPr>
              <w:t>474</w:t>
            </w:r>
          </w:p>
        </w:tc>
        <w:tc>
          <w:tcPr>
            <w:tcW w:w="1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38B1A" w14:textId="77777777" w:rsidR="00860A2E" w:rsidRPr="006C1CE8" w:rsidRDefault="00860A2E" w:rsidP="003632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CE8">
              <w:rPr>
                <w:rFonts w:ascii="Times New Roman" w:eastAsia="Times New Roman" w:hAnsi="Times New Roman" w:cs="Times New Roman"/>
                <w:sz w:val="24"/>
                <w:szCs w:val="24"/>
              </w:rPr>
              <w:t>496</w:t>
            </w:r>
          </w:p>
        </w:tc>
      </w:tr>
      <w:tr w:rsidR="00860A2E" w:rsidRPr="006C1CE8" w14:paraId="15CFF937" w14:textId="77777777" w:rsidTr="003632B7">
        <w:trPr>
          <w:trHeight w:val="255"/>
        </w:trPr>
        <w:tc>
          <w:tcPr>
            <w:tcW w:w="1917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7B2E3AA" w14:textId="77777777" w:rsidR="00860A2E" w:rsidRPr="006C1CE8" w:rsidRDefault="00860A2E" w:rsidP="003632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CE8">
              <w:rPr>
                <w:rFonts w:ascii="Times New Roman" w:eastAsia="Times New Roman" w:hAnsi="Times New Roman" w:cs="Times New Roman"/>
                <w:sz w:val="24"/>
                <w:szCs w:val="24"/>
              </w:rPr>
              <w:t>R-sq.</w:t>
            </w:r>
          </w:p>
        </w:tc>
        <w:tc>
          <w:tcPr>
            <w:tcW w:w="1661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4D4D35D" w14:textId="77777777" w:rsidR="00860A2E" w:rsidRPr="006C1CE8" w:rsidRDefault="00860A2E" w:rsidP="003632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CE8">
              <w:rPr>
                <w:rFonts w:ascii="Times New Roman" w:eastAsia="Times New Roman" w:hAnsi="Times New Roman" w:cs="Times New Roman"/>
                <w:sz w:val="24"/>
                <w:szCs w:val="24"/>
              </w:rPr>
              <w:t>0.19</w:t>
            </w:r>
          </w:p>
        </w:tc>
        <w:tc>
          <w:tcPr>
            <w:tcW w:w="1422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3BD7220" w14:textId="77777777" w:rsidR="00860A2E" w:rsidRPr="006C1CE8" w:rsidRDefault="00860A2E" w:rsidP="003632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CE8">
              <w:rPr>
                <w:rFonts w:ascii="Times New Roman" w:eastAsia="Times New Roman" w:hAnsi="Times New Roman" w:cs="Times New Roman"/>
                <w:sz w:val="24"/>
                <w:szCs w:val="24"/>
              </w:rPr>
              <w:t>0.14</w:t>
            </w:r>
          </w:p>
        </w:tc>
      </w:tr>
    </w:tbl>
    <w:p w14:paraId="3D985503" w14:textId="4EB92355" w:rsidR="00AE3B92" w:rsidRPr="005757AF" w:rsidRDefault="00AE3B92" w:rsidP="00AE3B92">
      <w:pPr>
        <w:spacing w:after="0" w:line="276" w:lineRule="auto"/>
        <w:rPr>
          <w:rFonts w:ascii="Times New Roman" w:hAnsi="Times New Roman" w:cs="Times New Roman"/>
          <w:noProof/>
          <w:sz w:val="24"/>
          <w:szCs w:val="24"/>
        </w:rPr>
      </w:pPr>
      <w:r w:rsidRPr="005757AF">
        <w:rPr>
          <w:rFonts w:ascii="Times New Roman" w:hAnsi="Times New Roman" w:cs="Times New Roman"/>
          <w:noProof/>
          <w:sz w:val="24"/>
          <w:szCs w:val="24"/>
        </w:rPr>
        <w:t xml:space="preserve">Note.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95% confidence intervals </w:t>
      </w:r>
      <w:r w:rsidRPr="005757AF">
        <w:rPr>
          <w:rFonts w:ascii="Times New Roman" w:hAnsi="Times New Roman" w:cs="Times New Roman"/>
          <w:noProof/>
          <w:sz w:val="24"/>
          <w:szCs w:val="24"/>
        </w:rPr>
        <w:t xml:space="preserve">in parentheses. </w:t>
      </w:r>
      <w:r w:rsidR="005D0A45">
        <w:rPr>
          <w:rFonts w:ascii="Times New Roman" w:hAnsi="Times New Roman" w:cs="Times New Roman"/>
          <w:noProof/>
          <w:sz w:val="24"/>
          <w:szCs w:val="24"/>
        </w:rPr>
        <w:t>All models include as c</w:t>
      </w:r>
      <w:r w:rsidR="005D0A45" w:rsidRPr="005757AF">
        <w:rPr>
          <w:rFonts w:ascii="Times New Roman" w:hAnsi="Times New Roman" w:cs="Times New Roman"/>
          <w:noProof/>
          <w:sz w:val="24"/>
          <w:szCs w:val="24"/>
        </w:rPr>
        <w:t xml:space="preserve">ovariates </w:t>
      </w:r>
      <w:r w:rsidRPr="005757AF">
        <w:rPr>
          <w:rFonts w:ascii="Times New Roman" w:hAnsi="Times New Roman" w:cs="Times New Roman"/>
          <w:noProof/>
          <w:sz w:val="24"/>
          <w:szCs w:val="24"/>
        </w:rPr>
        <w:t xml:space="preserve">age, age-sq, gender,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race/ethnicity, </w:t>
      </w:r>
      <w:r w:rsidRPr="005757AF">
        <w:rPr>
          <w:rFonts w:ascii="Times New Roman" w:hAnsi="Times New Roman" w:cs="Times New Roman"/>
          <w:noProof/>
          <w:sz w:val="24"/>
          <w:szCs w:val="24"/>
        </w:rPr>
        <w:t>respondent’s spouse lives at home, total household members, provider type</w:t>
      </w:r>
    </w:p>
    <w:p w14:paraId="18022251" w14:textId="77777777" w:rsidR="00AE3B92" w:rsidRDefault="00AE3B92" w:rsidP="00AE3B92">
      <w:pPr>
        <w:spacing w:line="276" w:lineRule="auto"/>
        <w:rPr>
          <w:rFonts w:ascii="Times New Roman" w:hAnsi="Times New Roman" w:cs="Times New Roman"/>
          <w:noProof/>
          <w:sz w:val="24"/>
          <w:szCs w:val="24"/>
        </w:rPr>
      </w:pPr>
      <w:r w:rsidRPr="005757AF">
        <w:rPr>
          <w:rFonts w:ascii="Times New Roman" w:hAnsi="Times New Roman" w:cs="Times New Roman"/>
          <w:noProof/>
          <w:sz w:val="24"/>
          <w:szCs w:val="24"/>
        </w:rPr>
        <w:t xml:space="preserve">*** </w:t>
      </w:r>
      <w:r w:rsidRPr="009569CD">
        <w:rPr>
          <w:rFonts w:ascii="Times New Roman" w:hAnsi="Times New Roman" w:cs="Times New Roman"/>
          <w:i/>
          <w:iCs/>
          <w:noProof/>
          <w:sz w:val="24"/>
          <w:szCs w:val="24"/>
        </w:rPr>
        <w:t>p</w:t>
      </w:r>
      <w:r w:rsidRPr="005757AF">
        <w:rPr>
          <w:rFonts w:ascii="Times New Roman" w:hAnsi="Times New Roman" w:cs="Times New Roman"/>
          <w:noProof/>
          <w:sz w:val="24"/>
          <w:szCs w:val="24"/>
        </w:rPr>
        <w:t xml:space="preserve">&lt;.001, ** </w:t>
      </w:r>
      <w:r w:rsidRPr="009569CD">
        <w:rPr>
          <w:rFonts w:ascii="Times New Roman" w:hAnsi="Times New Roman" w:cs="Times New Roman"/>
          <w:i/>
          <w:iCs/>
          <w:noProof/>
          <w:sz w:val="24"/>
          <w:szCs w:val="24"/>
        </w:rPr>
        <w:t>p</w:t>
      </w:r>
      <w:r w:rsidRPr="005757AF">
        <w:rPr>
          <w:rFonts w:ascii="Times New Roman" w:hAnsi="Times New Roman" w:cs="Times New Roman"/>
          <w:noProof/>
          <w:sz w:val="24"/>
          <w:szCs w:val="24"/>
        </w:rPr>
        <w:t>&lt;.01, *</w:t>
      </w:r>
      <w:r w:rsidRPr="009569CD">
        <w:rPr>
          <w:rFonts w:ascii="Times New Roman" w:hAnsi="Times New Roman" w:cs="Times New Roman"/>
          <w:i/>
          <w:iCs/>
          <w:noProof/>
          <w:sz w:val="24"/>
          <w:szCs w:val="24"/>
        </w:rPr>
        <w:t xml:space="preserve"> p</w:t>
      </w:r>
      <w:r w:rsidRPr="005757AF">
        <w:rPr>
          <w:rFonts w:ascii="Times New Roman" w:hAnsi="Times New Roman" w:cs="Times New Roman"/>
          <w:noProof/>
          <w:sz w:val="24"/>
          <w:szCs w:val="24"/>
        </w:rPr>
        <w:t>&lt;.05</w:t>
      </w:r>
    </w:p>
    <w:p w14:paraId="56FC229C" w14:textId="77777777" w:rsidR="00693D7B" w:rsidRDefault="00693D7B"/>
    <w:sectPr w:rsidR="00693D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N7SwNDA0MzUyMrNU0lEKTi0uzszPAykwqwUAFIcPnSwAAAA="/>
  </w:docVars>
  <w:rsids>
    <w:rsidRoot w:val="00860A2E"/>
    <w:rsid w:val="005D0A45"/>
    <w:rsid w:val="00693D7B"/>
    <w:rsid w:val="006C1CE8"/>
    <w:rsid w:val="00860A2E"/>
    <w:rsid w:val="00AE3B92"/>
    <w:rsid w:val="00E065A5"/>
    <w:rsid w:val="00FA2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CDA20E"/>
  <w15:chartTrackingRefBased/>
  <w15:docId w15:val="{816680B9-B820-4CBD-89EF-911F39E221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0A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0</Words>
  <Characters>461</Characters>
  <Application>Microsoft Office Word</Application>
  <DocSecurity>0</DocSecurity>
  <Lines>3</Lines>
  <Paragraphs>1</Paragraphs>
  <ScaleCrop>false</ScaleCrop>
  <Company/>
  <LinksUpToDate>false</LinksUpToDate>
  <CharactersWithSpaces>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ge Cuartas</dc:creator>
  <cp:keywords/>
  <dc:description/>
  <cp:lastModifiedBy>Jorge Cuartas</cp:lastModifiedBy>
  <cp:revision>6</cp:revision>
  <dcterms:created xsi:type="dcterms:W3CDTF">2021-03-24T15:04:00Z</dcterms:created>
  <dcterms:modified xsi:type="dcterms:W3CDTF">2022-05-25T17:08:00Z</dcterms:modified>
</cp:coreProperties>
</file>